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Camila Calderon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Alma Ramirez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16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44469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